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D64FC" w14:textId="5CAC0433" w:rsidR="00837CFF" w:rsidRPr="002020F1" w:rsidRDefault="008159FB" w:rsidP="004A60CD">
      <w:pPr>
        <w:rPr>
          <w:rFonts w:cstheme="minorHAnsi"/>
          <w:b/>
          <w:noProof/>
          <w:sz w:val="32"/>
          <w:szCs w:val="32"/>
          <w:lang w:eastAsia="en-GB"/>
        </w:rPr>
      </w:pPr>
      <w:r>
        <w:rPr>
          <w:rFonts w:cstheme="minorHAnsi"/>
          <w:b/>
          <w:noProof/>
          <w:sz w:val="32"/>
          <w:szCs w:val="32"/>
          <w:lang w:eastAsia="en-GB"/>
        </w:rPr>
        <w:t xml:space="preserve">Appendix A: </w:t>
      </w:r>
      <w:r w:rsidR="00837CFF">
        <w:rPr>
          <w:rFonts w:cstheme="minorHAnsi"/>
          <w:b/>
          <w:noProof/>
          <w:sz w:val="32"/>
          <w:szCs w:val="32"/>
          <w:lang w:eastAsia="en-GB"/>
        </w:rPr>
        <w:t>REFER-A-</w:t>
      </w:r>
      <w:r w:rsidR="00837CFF" w:rsidRPr="002020F1">
        <w:rPr>
          <w:rFonts w:cstheme="minorHAnsi"/>
          <w:b/>
          <w:noProof/>
          <w:sz w:val="32"/>
          <w:szCs w:val="32"/>
          <w:lang w:eastAsia="en-GB"/>
        </w:rPr>
        <w:t xml:space="preserve">FRIEND </w:t>
      </w:r>
      <w:r w:rsidR="00837CFF">
        <w:rPr>
          <w:rFonts w:cstheme="minorHAnsi"/>
          <w:b/>
          <w:noProof/>
          <w:sz w:val="32"/>
          <w:szCs w:val="32"/>
          <w:lang w:eastAsia="en-GB"/>
        </w:rPr>
        <w:t>REGISTRATION/CLAIM</w:t>
      </w:r>
      <w:r w:rsidR="00837CFF" w:rsidRPr="002020F1">
        <w:rPr>
          <w:rFonts w:cstheme="minorHAnsi"/>
          <w:b/>
          <w:noProof/>
          <w:sz w:val="32"/>
          <w:szCs w:val="32"/>
          <w:lang w:eastAsia="en-GB"/>
        </w:rPr>
        <w:t xml:space="preserve"> FORM</w:t>
      </w:r>
    </w:p>
    <w:p w14:paraId="5397F74E" w14:textId="77777777" w:rsidR="00837CFF" w:rsidRPr="00761E2B" w:rsidRDefault="00837CFF" w:rsidP="0056233F">
      <w:pPr>
        <w:spacing w:after="0"/>
        <w:rPr>
          <w:rFonts w:cstheme="minorHAnsi"/>
          <w:b/>
          <w:noProof/>
          <w:lang w:eastAsia="en-GB"/>
        </w:rPr>
      </w:pPr>
    </w:p>
    <w:p w14:paraId="07F74A6C" w14:textId="41DEC238" w:rsidR="00837CFF" w:rsidRPr="00761E2B" w:rsidRDefault="00837CFF" w:rsidP="0056233F">
      <w:pPr>
        <w:spacing w:after="0"/>
        <w:rPr>
          <w:rFonts w:cstheme="minorHAnsi"/>
          <w:b/>
          <w:i/>
          <w:noProof/>
          <w:lang w:eastAsia="en-GB"/>
        </w:rPr>
      </w:pPr>
      <w:r>
        <w:rPr>
          <w:rFonts w:cstheme="minorHAnsi"/>
          <w:b/>
          <w:i/>
          <w:noProof/>
          <w:lang w:eastAsia="en-GB"/>
        </w:rPr>
        <w:t xml:space="preserve">Name and bank details of </w:t>
      </w:r>
      <w:r w:rsidRPr="00761E2B">
        <w:rPr>
          <w:rFonts w:cstheme="minorHAnsi"/>
          <w:b/>
          <w:i/>
          <w:noProof/>
          <w:lang w:eastAsia="en-GB"/>
        </w:rPr>
        <w:t>Refe</w:t>
      </w:r>
      <w:r w:rsidR="0056233F">
        <w:rPr>
          <w:rFonts w:cstheme="minorHAnsi"/>
          <w:b/>
          <w:i/>
          <w:noProof/>
          <w:lang w:eastAsia="en-GB"/>
        </w:rPr>
        <w:t>r</w:t>
      </w:r>
      <w:r w:rsidRPr="00761E2B">
        <w:rPr>
          <w:rFonts w:cstheme="minorHAnsi"/>
          <w:b/>
          <w:i/>
          <w:noProof/>
          <w:lang w:eastAsia="en-GB"/>
        </w:rPr>
        <w:t>re</w:t>
      </w:r>
      <w:r>
        <w:rPr>
          <w:rFonts w:cstheme="minorHAnsi"/>
          <w:b/>
          <w:i/>
          <w:noProof/>
          <w:lang w:eastAsia="en-GB"/>
        </w:rPr>
        <w:t>r (to enable commission payments to be made)</w:t>
      </w:r>
      <w:r w:rsidRPr="00761E2B">
        <w:rPr>
          <w:rFonts w:cstheme="minorHAnsi"/>
          <w:b/>
          <w:i/>
          <w:noProof/>
          <w:lang w:eastAsia="en-GB"/>
        </w:rPr>
        <w:t>:</w:t>
      </w:r>
    </w:p>
    <w:p w14:paraId="34EED7F8" w14:textId="77777777" w:rsidR="00837CFF" w:rsidRPr="00761E2B" w:rsidRDefault="00837CFF" w:rsidP="0056233F">
      <w:pPr>
        <w:spacing w:after="0"/>
        <w:rPr>
          <w:rFonts w:cstheme="minorHAnsi"/>
          <w:b/>
          <w:noProof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103"/>
      </w:tblGrid>
      <w:tr w:rsidR="00837CFF" w:rsidRPr="00761E2B" w14:paraId="6223C744" w14:textId="77777777" w:rsidTr="001248F4">
        <w:tc>
          <w:tcPr>
            <w:tcW w:w="3681" w:type="dxa"/>
          </w:tcPr>
          <w:p w14:paraId="49E00A8D" w14:textId="77777777" w:rsidR="00837CFF" w:rsidRPr="00761E2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Name of Referrer</w:t>
            </w:r>
          </w:p>
        </w:tc>
        <w:tc>
          <w:tcPr>
            <w:tcW w:w="5103" w:type="dxa"/>
          </w:tcPr>
          <w:p w14:paraId="3301ABAC" w14:textId="77777777" w:rsidR="00837CFF" w:rsidRPr="001D6AE7" w:rsidRDefault="00837CFF" w:rsidP="001248F4">
            <w:pPr>
              <w:spacing w:before="60" w:after="6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837CFF" w:rsidRPr="00761E2B" w14:paraId="215B05B7" w14:textId="77777777" w:rsidTr="001248F4">
        <w:tc>
          <w:tcPr>
            <w:tcW w:w="3681" w:type="dxa"/>
          </w:tcPr>
          <w:p w14:paraId="11A0571E" w14:textId="77777777" w:rsidR="00837CFF" w:rsidRPr="00761E2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761E2B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nk name</w:t>
            </w:r>
          </w:p>
        </w:tc>
        <w:tc>
          <w:tcPr>
            <w:tcW w:w="5103" w:type="dxa"/>
          </w:tcPr>
          <w:p w14:paraId="4F3AE474" w14:textId="77777777" w:rsidR="00837CFF" w:rsidRPr="001D6AE7" w:rsidRDefault="00837CFF" w:rsidP="001248F4">
            <w:pPr>
              <w:spacing w:before="60" w:after="6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837CFF" w:rsidRPr="00761E2B" w14:paraId="4D7AB7B9" w14:textId="77777777" w:rsidTr="001248F4">
        <w:tc>
          <w:tcPr>
            <w:tcW w:w="3681" w:type="dxa"/>
          </w:tcPr>
          <w:p w14:paraId="3BF71393" w14:textId="77777777" w:rsidR="00837CFF" w:rsidRPr="00761E2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761E2B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Account name</w:t>
            </w:r>
          </w:p>
        </w:tc>
        <w:tc>
          <w:tcPr>
            <w:tcW w:w="5103" w:type="dxa"/>
          </w:tcPr>
          <w:p w14:paraId="10B6BCEE" w14:textId="77777777" w:rsidR="00837CFF" w:rsidRPr="001D6AE7" w:rsidRDefault="00837CFF" w:rsidP="001248F4">
            <w:pPr>
              <w:spacing w:before="60" w:after="6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837CFF" w:rsidRPr="00761E2B" w14:paraId="5DFFB2AC" w14:textId="77777777" w:rsidTr="001248F4">
        <w:tc>
          <w:tcPr>
            <w:tcW w:w="3681" w:type="dxa"/>
          </w:tcPr>
          <w:p w14:paraId="77E7160F" w14:textId="77777777" w:rsidR="00837CFF" w:rsidRPr="00761E2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761E2B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Account number</w:t>
            </w:r>
          </w:p>
        </w:tc>
        <w:tc>
          <w:tcPr>
            <w:tcW w:w="5103" w:type="dxa"/>
          </w:tcPr>
          <w:p w14:paraId="77464631" w14:textId="77777777" w:rsidR="00837CFF" w:rsidRPr="001D6AE7" w:rsidRDefault="00837CFF" w:rsidP="001248F4">
            <w:pPr>
              <w:spacing w:before="60" w:after="6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837CFF" w:rsidRPr="00761E2B" w14:paraId="590D7732" w14:textId="77777777" w:rsidTr="001248F4">
        <w:tc>
          <w:tcPr>
            <w:tcW w:w="3681" w:type="dxa"/>
          </w:tcPr>
          <w:p w14:paraId="3576477A" w14:textId="77777777" w:rsidR="00837CFF" w:rsidRPr="00761E2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761E2B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Sort Code</w:t>
            </w:r>
          </w:p>
        </w:tc>
        <w:tc>
          <w:tcPr>
            <w:tcW w:w="5103" w:type="dxa"/>
          </w:tcPr>
          <w:p w14:paraId="15A0E8BE" w14:textId="77777777" w:rsidR="00837CFF" w:rsidRPr="001D6AE7" w:rsidRDefault="00837CFF" w:rsidP="001248F4">
            <w:pPr>
              <w:spacing w:before="60" w:after="6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837CFF" w:rsidRPr="00761E2B" w14:paraId="12AFC97A" w14:textId="77777777" w:rsidTr="001248F4">
        <w:tc>
          <w:tcPr>
            <w:tcW w:w="3681" w:type="dxa"/>
          </w:tcPr>
          <w:p w14:paraId="74A29F83" w14:textId="77777777" w:rsidR="00837CFF" w:rsidRPr="00761E2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761E2B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Date of Claim</w:t>
            </w:r>
          </w:p>
        </w:tc>
        <w:tc>
          <w:tcPr>
            <w:tcW w:w="5103" w:type="dxa"/>
          </w:tcPr>
          <w:p w14:paraId="1DCE6971" w14:textId="77777777" w:rsidR="00837CFF" w:rsidRPr="001D6AE7" w:rsidRDefault="00837CFF" w:rsidP="001248F4">
            <w:pPr>
              <w:spacing w:before="60" w:after="6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7CD11459" w14:textId="77777777" w:rsidR="00837CFF" w:rsidRPr="00761E2B" w:rsidRDefault="00837CFF" w:rsidP="0056233F">
      <w:pPr>
        <w:spacing w:after="0"/>
        <w:rPr>
          <w:rFonts w:cstheme="minorHAnsi"/>
          <w:b/>
          <w:noProof/>
          <w:lang w:eastAsia="en-GB"/>
        </w:rPr>
      </w:pPr>
    </w:p>
    <w:p w14:paraId="7C06A206" w14:textId="77777777" w:rsidR="00837CFF" w:rsidRPr="00761E2B" w:rsidRDefault="00837CFF" w:rsidP="0056233F">
      <w:pPr>
        <w:spacing w:after="0"/>
        <w:rPr>
          <w:rFonts w:cstheme="minorHAnsi"/>
          <w:b/>
          <w:noProof/>
          <w:lang w:eastAsia="en-GB"/>
        </w:rPr>
      </w:pPr>
    </w:p>
    <w:p w14:paraId="2582BE96" w14:textId="03559E5D" w:rsidR="00837CFF" w:rsidRPr="00761E2B" w:rsidRDefault="00837CFF" w:rsidP="0056233F">
      <w:pPr>
        <w:spacing w:after="0"/>
        <w:rPr>
          <w:rFonts w:cstheme="minorHAnsi"/>
          <w:b/>
          <w:i/>
          <w:noProof/>
          <w:lang w:eastAsia="en-GB"/>
        </w:rPr>
      </w:pPr>
      <w:r>
        <w:rPr>
          <w:rFonts w:cstheme="minorHAnsi"/>
          <w:b/>
          <w:i/>
          <w:noProof/>
          <w:lang w:eastAsia="en-GB"/>
        </w:rPr>
        <w:t>D</w:t>
      </w:r>
      <w:r w:rsidRPr="00761E2B">
        <w:rPr>
          <w:rFonts w:cstheme="minorHAnsi"/>
          <w:b/>
          <w:i/>
          <w:noProof/>
          <w:lang w:eastAsia="en-GB"/>
        </w:rPr>
        <w:t xml:space="preserve">etails of </w:t>
      </w:r>
      <w:r w:rsidR="0056233F">
        <w:rPr>
          <w:rFonts w:cstheme="minorHAnsi"/>
          <w:b/>
          <w:i/>
          <w:noProof/>
          <w:lang w:eastAsia="en-GB"/>
        </w:rPr>
        <w:t xml:space="preserve">your friend / </w:t>
      </w:r>
      <w:r>
        <w:rPr>
          <w:rFonts w:cstheme="minorHAnsi"/>
          <w:b/>
          <w:i/>
          <w:noProof/>
          <w:lang w:eastAsia="en-GB"/>
        </w:rPr>
        <w:t xml:space="preserve">new </w:t>
      </w:r>
      <w:r w:rsidR="0056233F">
        <w:rPr>
          <w:rFonts w:cstheme="minorHAnsi"/>
          <w:b/>
          <w:i/>
          <w:noProof/>
          <w:lang w:eastAsia="en-GB"/>
        </w:rPr>
        <w:t>s</w:t>
      </w:r>
      <w:r>
        <w:rPr>
          <w:rFonts w:cstheme="minorHAnsi"/>
          <w:b/>
          <w:i/>
          <w:noProof/>
          <w:lang w:eastAsia="en-GB"/>
        </w:rPr>
        <w:t>tudent (to be completed by the Referrer)</w:t>
      </w:r>
      <w:r w:rsidRPr="00761E2B">
        <w:rPr>
          <w:rFonts w:cstheme="minorHAnsi"/>
          <w:b/>
          <w:i/>
          <w:noProof/>
          <w:lang w:eastAsia="en-GB"/>
        </w:rPr>
        <w:t>:</w:t>
      </w:r>
    </w:p>
    <w:p w14:paraId="23D64474" w14:textId="77777777" w:rsidR="00837CFF" w:rsidRPr="00761E2B" w:rsidRDefault="00837CFF" w:rsidP="0056233F">
      <w:pPr>
        <w:spacing w:after="0"/>
        <w:rPr>
          <w:rFonts w:cstheme="minorHAnsi"/>
          <w:noProof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103"/>
      </w:tblGrid>
      <w:tr w:rsidR="00837CFF" w:rsidRPr="00761E2B" w14:paraId="2CF2EC21" w14:textId="77777777" w:rsidTr="001248F4">
        <w:tc>
          <w:tcPr>
            <w:tcW w:w="3681" w:type="dxa"/>
          </w:tcPr>
          <w:p w14:paraId="6E0CE650" w14:textId="77777777" w:rsidR="00837CFF" w:rsidRPr="00761E2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761E2B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Name of new LAT student</w:t>
            </w:r>
          </w:p>
        </w:tc>
        <w:tc>
          <w:tcPr>
            <w:tcW w:w="5103" w:type="dxa"/>
          </w:tcPr>
          <w:p w14:paraId="7FEC7289" w14:textId="77777777" w:rsidR="00837CFF" w:rsidRPr="001D6AE7" w:rsidRDefault="00837CFF" w:rsidP="001248F4">
            <w:pPr>
              <w:spacing w:before="60" w:after="6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837CFF" w:rsidRPr="00761E2B" w14:paraId="0D37778B" w14:textId="77777777" w:rsidTr="001248F4">
        <w:tc>
          <w:tcPr>
            <w:tcW w:w="3681" w:type="dxa"/>
          </w:tcPr>
          <w:p w14:paraId="7E59794A" w14:textId="77777777" w:rsidR="00837CFF" w:rsidRPr="00761E2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 xml:space="preserve">Email address of </w:t>
            </w:r>
            <w:r w:rsidRPr="00761E2B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new LAT student</w:t>
            </w:r>
          </w:p>
        </w:tc>
        <w:tc>
          <w:tcPr>
            <w:tcW w:w="5103" w:type="dxa"/>
          </w:tcPr>
          <w:p w14:paraId="498EFAC7" w14:textId="77777777" w:rsidR="00837CFF" w:rsidRPr="001D6AE7" w:rsidRDefault="00837CFF" w:rsidP="001248F4">
            <w:pPr>
              <w:spacing w:before="60" w:after="6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23F1BB68" w14:textId="77777777" w:rsidR="00837CFF" w:rsidRPr="00761E2B" w:rsidRDefault="00837CFF" w:rsidP="0056233F">
      <w:pPr>
        <w:spacing w:after="0"/>
        <w:rPr>
          <w:rFonts w:cstheme="minorHAnsi"/>
          <w:noProof/>
          <w:lang w:eastAsia="en-GB"/>
        </w:rPr>
      </w:pPr>
    </w:p>
    <w:p w14:paraId="0BAF4932" w14:textId="3079DD9F" w:rsidR="00837CFF" w:rsidRPr="00761E2B" w:rsidRDefault="00837CFF" w:rsidP="0056233F">
      <w:pPr>
        <w:spacing w:after="0"/>
        <w:rPr>
          <w:rFonts w:cstheme="minorHAnsi"/>
          <w:i/>
          <w:noProof/>
          <w:lang w:eastAsia="en-GB"/>
        </w:rPr>
      </w:pPr>
      <w:r w:rsidRPr="00761E2B">
        <w:rPr>
          <w:rFonts w:cstheme="minorHAnsi"/>
          <w:i/>
          <w:noProof/>
          <w:lang w:eastAsia="en-GB"/>
        </w:rPr>
        <w:t>Note that new student fees must be paid in full before the Reward can be p</w:t>
      </w:r>
      <w:r w:rsidR="0056233F">
        <w:rPr>
          <w:rFonts w:cstheme="minorHAnsi"/>
          <w:i/>
          <w:noProof/>
          <w:lang w:eastAsia="en-GB"/>
        </w:rPr>
        <w:t>rocessed</w:t>
      </w:r>
    </w:p>
    <w:p w14:paraId="5E97B06B" w14:textId="5F54EE3F" w:rsidR="00837CFF" w:rsidRDefault="00837CFF" w:rsidP="0056233F">
      <w:pPr>
        <w:pBdr>
          <w:bottom w:val="single" w:sz="6" w:space="1" w:color="auto"/>
        </w:pBdr>
        <w:spacing w:after="0"/>
        <w:rPr>
          <w:rFonts w:cstheme="minorHAnsi"/>
          <w:noProof/>
          <w:lang w:eastAsia="en-GB"/>
        </w:rPr>
      </w:pPr>
    </w:p>
    <w:p w14:paraId="7C57EDFB" w14:textId="77777777" w:rsidR="00837CFF" w:rsidRDefault="00837CFF" w:rsidP="0056233F">
      <w:pPr>
        <w:spacing w:after="0"/>
        <w:rPr>
          <w:rFonts w:cstheme="minorHAnsi"/>
          <w:noProof/>
          <w:lang w:eastAsia="en-GB"/>
        </w:rPr>
      </w:pPr>
    </w:p>
    <w:p w14:paraId="5451B2B7" w14:textId="77777777" w:rsidR="00837CFF" w:rsidRPr="00312DBB" w:rsidRDefault="00837CFF" w:rsidP="0056233F">
      <w:pPr>
        <w:spacing w:after="0"/>
        <w:rPr>
          <w:rFonts w:cstheme="minorHAnsi"/>
          <w:b/>
          <w:i/>
          <w:noProof/>
          <w:color w:val="A6A6A6" w:themeColor="background1" w:themeShade="A6"/>
          <w:lang w:eastAsia="en-GB"/>
        </w:rPr>
      </w:pPr>
      <w:r w:rsidRPr="00312DBB">
        <w:rPr>
          <w:rFonts w:cstheme="minorHAnsi"/>
          <w:b/>
          <w:i/>
          <w:noProof/>
          <w:color w:val="A6A6A6" w:themeColor="background1" w:themeShade="A6"/>
          <w:lang w:eastAsia="en-GB"/>
        </w:rPr>
        <w:t>To be completed by LAT:</w:t>
      </w:r>
    </w:p>
    <w:p w14:paraId="5D41EC1F" w14:textId="77777777" w:rsidR="00837CFF" w:rsidRPr="00312DBB" w:rsidRDefault="00837CFF" w:rsidP="0056233F">
      <w:pPr>
        <w:spacing w:after="0"/>
        <w:rPr>
          <w:rFonts w:cstheme="minorHAnsi"/>
          <w:b/>
          <w:noProof/>
          <w:color w:val="A6A6A6" w:themeColor="background1" w:themeShade="A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103"/>
      </w:tblGrid>
      <w:tr w:rsidR="00312DBB" w:rsidRPr="00312DBB" w14:paraId="5F1B71D8" w14:textId="77777777" w:rsidTr="001248F4">
        <w:tc>
          <w:tcPr>
            <w:tcW w:w="3681" w:type="dxa"/>
          </w:tcPr>
          <w:p w14:paraId="450C52B4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New Student ID</w:t>
            </w:r>
          </w:p>
        </w:tc>
        <w:tc>
          <w:tcPr>
            <w:tcW w:w="5103" w:type="dxa"/>
          </w:tcPr>
          <w:p w14:paraId="04CD9D62" w14:textId="07B99745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312DBB" w:rsidRPr="00312DBB" w14:paraId="5EB599BA" w14:textId="77777777" w:rsidTr="001248F4">
        <w:tc>
          <w:tcPr>
            <w:tcW w:w="3681" w:type="dxa"/>
          </w:tcPr>
          <w:p w14:paraId="21CCD126" w14:textId="407B8E51" w:rsidR="0056233F" w:rsidRPr="00312DBB" w:rsidRDefault="0056233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 xml:space="preserve">Course Fee </w:t>
            </w:r>
            <w:r w:rsid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(inc. VAT)</w:t>
            </w:r>
          </w:p>
        </w:tc>
        <w:tc>
          <w:tcPr>
            <w:tcW w:w="5103" w:type="dxa"/>
          </w:tcPr>
          <w:p w14:paraId="49806BD5" w14:textId="77777777" w:rsidR="0056233F" w:rsidRPr="00312DBB" w:rsidRDefault="0056233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312DBB" w:rsidRPr="00312DBB" w14:paraId="2096179B" w14:textId="77777777" w:rsidTr="001248F4">
        <w:tc>
          <w:tcPr>
            <w:tcW w:w="3681" w:type="dxa"/>
          </w:tcPr>
          <w:p w14:paraId="3AEB62FB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Course Fee (ex. VAT)</w:t>
            </w:r>
          </w:p>
        </w:tc>
        <w:tc>
          <w:tcPr>
            <w:tcW w:w="5103" w:type="dxa"/>
          </w:tcPr>
          <w:p w14:paraId="73410628" w14:textId="75ECE2B1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312DBB" w:rsidRPr="00312DBB" w14:paraId="47390BFC" w14:textId="77777777" w:rsidTr="001248F4">
        <w:tc>
          <w:tcPr>
            <w:tcW w:w="3681" w:type="dxa"/>
          </w:tcPr>
          <w:p w14:paraId="39145E84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Reward amount</w:t>
            </w:r>
          </w:p>
        </w:tc>
        <w:tc>
          <w:tcPr>
            <w:tcW w:w="5103" w:type="dxa"/>
          </w:tcPr>
          <w:p w14:paraId="5D7AB32F" w14:textId="1BC19C16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312DBB" w:rsidRPr="00312DBB" w14:paraId="200CBE08" w14:textId="77777777" w:rsidTr="001248F4">
        <w:tc>
          <w:tcPr>
            <w:tcW w:w="3681" w:type="dxa"/>
          </w:tcPr>
          <w:p w14:paraId="728D8A53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Date new student paid fees in full</w:t>
            </w:r>
          </w:p>
        </w:tc>
        <w:tc>
          <w:tcPr>
            <w:tcW w:w="5103" w:type="dxa"/>
          </w:tcPr>
          <w:p w14:paraId="3B0092CE" w14:textId="6D8DAE2A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312DBB" w:rsidRPr="00312DBB" w14:paraId="329FC469" w14:textId="77777777" w:rsidTr="001248F4">
        <w:tc>
          <w:tcPr>
            <w:tcW w:w="3681" w:type="dxa"/>
          </w:tcPr>
          <w:p w14:paraId="23E3008A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Recruiter Name</w:t>
            </w:r>
          </w:p>
        </w:tc>
        <w:tc>
          <w:tcPr>
            <w:tcW w:w="5103" w:type="dxa"/>
          </w:tcPr>
          <w:p w14:paraId="56987A7C" w14:textId="6F5F679B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312DBB" w:rsidRPr="00312DBB" w14:paraId="14F883C3" w14:textId="77777777" w:rsidTr="001248F4">
        <w:tc>
          <w:tcPr>
            <w:tcW w:w="3681" w:type="dxa"/>
          </w:tcPr>
          <w:p w14:paraId="363EB00F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Recruiter Signature</w:t>
            </w:r>
          </w:p>
          <w:p w14:paraId="1DF506F8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  <w:p w14:paraId="5C191190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5103" w:type="dxa"/>
          </w:tcPr>
          <w:p w14:paraId="48C3A75D" w14:textId="35473499" w:rsidR="00837CFF" w:rsidRPr="00312DBB" w:rsidRDefault="00837CFF" w:rsidP="001248F4">
            <w:pPr>
              <w:spacing w:before="60" w:after="60"/>
              <w:rPr>
                <w:rFonts w:ascii="Bradley Hand ITC" w:hAnsi="Bradley Hand ITC" w:cstheme="minorHAnsi"/>
                <w:b/>
                <w:i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312DBB" w:rsidRPr="00312DBB" w14:paraId="143BCBB0" w14:textId="77777777" w:rsidTr="001248F4">
        <w:tc>
          <w:tcPr>
            <w:tcW w:w="3681" w:type="dxa"/>
            <w:tcBorders>
              <w:bottom w:val="single" w:sz="4" w:space="0" w:color="auto"/>
            </w:tcBorders>
          </w:tcPr>
          <w:p w14:paraId="1CE395AD" w14:textId="77777777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Authorising Manager Name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61F1CC69" w14:textId="2A7DC04E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312DBB" w:rsidRPr="00312DBB" w14:paraId="2DD20293" w14:textId="77777777" w:rsidTr="001C6EA1">
        <w:tc>
          <w:tcPr>
            <w:tcW w:w="3681" w:type="dxa"/>
            <w:tcBorders>
              <w:bottom w:val="single" w:sz="4" w:space="0" w:color="auto"/>
            </w:tcBorders>
          </w:tcPr>
          <w:p w14:paraId="4C7EF7A1" w14:textId="77777777" w:rsidR="00312DBB" w:rsidRPr="00312DBB" w:rsidRDefault="00312DBB" w:rsidP="001C6EA1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Authorising Manager Signature</w:t>
            </w:r>
          </w:p>
          <w:p w14:paraId="3DEEAE0F" w14:textId="77777777" w:rsidR="00312DBB" w:rsidRPr="00312DBB" w:rsidRDefault="00312DBB" w:rsidP="001C6EA1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  <w:p w14:paraId="089855BC" w14:textId="77777777" w:rsidR="00312DBB" w:rsidRPr="00312DBB" w:rsidRDefault="00312DBB" w:rsidP="001C6EA1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571DD06E" w14:textId="77777777" w:rsidR="00312DBB" w:rsidRPr="00312DBB" w:rsidRDefault="00312DBB" w:rsidP="001C6EA1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  <w:tr w:rsidR="00837CFF" w:rsidRPr="00312DBB" w14:paraId="65A07035" w14:textId="77777777" w:rsidTr="001248F4">
        <w:tc>
          <w:tcPr>
            <w:tcW w:w="3681" w:type="dxa"/>
            <w:tcBorders>
              <w:bottom w:val="single" w:sz="4" w:space="0" w:color="auto"/>
            </w:tcBorders>
          </w:tcPr>
          <w:p w14:paraId="4C580B12" w14:textId="330974B0" w:rsidR="00837CFF" w:rsidRPr="00312DBB" w:rsidRDefault="00312DBB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 xml:space="preserve">Date of </w:t>
            </w:r>
            <w:r w:rsidR="00837CFF"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Authoris</w:t>
            </w:r>
            <w:r w:rsidRPr="00312DBB"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  <w:t>ation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68AD90FF" w14:textId="4B44D3CA" w:rsidR="00837CFF" w:rsidRPr="00312DBB" w:rsidRDefault="00837CFF" w:rsidP="001248F4">
            <w:pPr>
              <w:spacing w:before="60" w:after="60"/>
              <w:rPr>
                <w:rFonts w:asciiTheme="minorHAnsi" w:hAnsiTheme="minorHAnsi" w:cstheme="minorHAnsi"/>
                <w:b/>
                <w:noProof/>
                <w:color w:val="A6A6A6" w:themeColor="background1" w:themeShade="A6"/>
                <w:sz w:val="22"/>
                <w:szCs w:val="22"/>
              </w:rPr>
            </w:pPr>
          </w:p>
        </w:tc>
      </w:tr>
    </w:tbl>
    <w:p w14:paraId="58260AE9" w14:textId="77777777" w:rsidR="00837CFF" w:rsidRPr="00312DBB" w:rsidRDefault="00837CFF" w:rsidP="00423039">
      <w:pPr>
        <w:rPr>
          <w:color w:val="A6A6A6" w:themeColor="background1" w:themeShade="A6"/>
        </w:rPr>
      </w:pPr>
    </w:p>
    <w:sectPr w:rsidR="00837CFF" w:rsidRPr="00312DBB" w:rsidSect="00B120EF">
      <w:headerReference w:type="default" r:id="rId10"/>
      <w:pgSz w:w="11906" w:h="16838"/>
      <w:pgMar w:top="1985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E0F4A0" w14:textId="77777777" w:rsidR="003D3EF4" w:rsidRDefault="003D3EF4" w:rsidP="00423039">
      <w:pPr>
        <w:spacing w:after="0" w:line="240" w:lineRule="auto"/>
      </w:pPr>
      <w:r>
        <w:separator/>
      </w:r>
    </w:p>
  </w:endnote>
  <w:endnote w:type="continuationSeparator" w:id="0">
    <w:p w14:paraId="71891FDD" w14:textId="77777777" w:rsidR="003D3EF4" w:rsidRDefault="003D3EF4" w:rsidP="00423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69180" w14:textId="77777777" w:rsidR="003D3EF4" w:rsidRDefault="003D3EF4" w:rsidP="00423039">
      <w:pPr>
        <w:spacing w:after="0" w:line="240" w:lineRule="auto"/>
      </w:pPr>
      <w:r>
        <w:separator/>
      </w:r>
    </w:p>
  </w:footnote>
  <w:footnote w:type="continuationSeparator" w:id="0">
    <w:p w14:paraId="3590E3D6" w14:textId="77777777" w:rsidR="003D3EF4" w:rsidRDefault="003D3EF4" w:rsidP="004230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A2779" w14:textId="7B6797A1" w:rsidR="00423039" w:rsidRDefault="00423039">
    <w:pPr>
      <w:pStyle w:val="Header"/>
    </w:pPr>
    <w:r w:rsidRPr="00905504">
      <w:rPr>
        <w:noProof/>
      </w:rPr>
      <w:drawing>
        <wp:anchor distT="0" distB="0" distL="114300" distR="114300" simplePos="0" relativeHeight="251659264" behindDoc="1" locked="0" layoutInCell="1" allowOverlap="1" wp14:anchorId="5030F2C6" wp14:editId="203D00D0">
          <wp:simplePos x="0" y="0"/>
          <wp:positionH relativeFrom="margin">
            <wp:posOffset>1838325</wp:posOffset>
          </wp:positionH>
          <wp:positionV relativeFrom="paragraph">
            <wp:posOffset>-59055</wp:posOffset>
          </wp:positionV>
          <wp:extent cx="1752600" cy="452755"/>
          <wp:effectExtent l="0" t="0" r="0" b="4445"/>
          <wp:wrapSquare wrapText="bothSides"/>
          <wp:docPr id="59" name="Google Shape;59;p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Google Shape;59;p13"/>
                  <pic:cNvPicPr preferRelativeResize="0"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52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83719B"/>
    <w:multiLevelType w:val="multilevel"/>
    <w:tmpl w:val="4A646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EE6879"/>
    <w:multiLevelType w:val="hybridMultilevel"/>
    <w:tmpl w:val="88AEFEE6"/>
    <w:lvl w:ilvl="0" w:tplc="84FC1C60">
      <w:start w:val="1"/>
      <w:numFmt w:val="decimal"/>
      <w:lvlText w:val="%1."/>
      <w:lvlJc w:val="left"/>
      <w:pPr>
        <w:ind w:left="705"/>
      </w:pPr>
      <w:rPr>
        <w:rFonts w:asciiTheme="minorHAnsi" w:eastAsiaTheme="minorHAnsi" w:hAnsiTheme="minorHAnsi" w:cstheme="minorBid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5880FFE">
      <w:start w:val="1"/>
      <w:numFmt w:val="bullet"/>
      <w:lvlText w:val="-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92CCCC4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A84D136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05EF086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17E7616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604D2D4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89ACE72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0C80A9A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C30EEA"/>
    <w:multiLevelType w:val="hybridMultilevel"/>
    <w:tmpl w:val="CD584B3C"/>
    <w:lvl w:ilvl="0" w:tplc="84FC1C60">
      <w:start w:val="1"/>
      <w:numFmt w:val="decimal"/>
      <w:lvlText w:val="%1."/>
      <w:lvlJc w:val="left"/>
      <w:pPr>
        <w:ind w:left="705"/>
      </w:pPr>
      <w:rPr>
        <w:rFonts w:asciiTheme="minorHAnsi" w:eastAsiaTheme="minorHAnsi" w:hAnsiTheme="minorHAnsi" w:cstheme="minorBid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>
      <w:start w:val="1"/>
      <w:numFmt w:val="lowerLetter"/>
      <w:lvlText w:val="%2."/>
      <w:lvlJc w:val="left"/>
      <w:pPr>
        <w:ind w:left="1440"/>
      </w:pPr>
      <w:rPr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92CCCC4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A84D136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05EF086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17E7616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604D2D4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89ACE72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0C80A9A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8EC1F6F"/>
    <w:multiLevelType w:val="hybridMultilevel"/>
    <w:tmpl w:val="B96E53DC"/>
    <w:lvl w:ilvl="0" w:tplc="BFDE3B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4B36E9"/>
    <w:multiLevelType w:val="hybridMultilevel"/>
    <w:tmpl w:val="31BEA3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MxMDQ2tTC2MDFV0lEKTi0uzszPAykwrgUAmUO9kCwAAAA="/>
  </w:docVars>
  <w:rsids>
    <w:rsidRoot w:val="00F50C54"/>
    <w:rsid w:val="00005DB4"/>
    <w:rsid w:val="000B7417"/>
    <w:rsid w:val="00106F27"/>
    <w:rsid w:val="00186E99"/>
    <w:rsid w:val="00285375"/>
    <w:rsid w:val="002B3FA2"/>
    <w:rsid w:val="002E43B9"/>
    <w:rsid w:val="00312DBB"/>
    <w:rsid w:val="00315E04"/>
    <w:rsid w:val="003314D3"/>
    <w:rsid w:val="003D3EF4"/>
    <w:rsid w:val="00404CFF"/>
    <w:rsid w:val="00423039"/>
    <w:rsid w:val="0043316F"/>
    <w:rsid w:val="004A60CD"/>
    <w:rsid w:val="004B11DE"/>
    <w:rsid w:val="00510A69"/>
    <w:rsid w:val="005377D9"/>
    <w:rsid w:val="0056233F"/>
    <w:rsid w:val="00587E5F"/>
    <w:rsid w:val="00624B40"/>
    <w:rsid w:val="00690E6B"/>
    <w:rsid w:val="00703441"/>
    <w:rsid w:val="007F4D8E"/>
    <w:rsid w:val="008159FB"/>
    <w:rsid w:val="00837CFF"/>
    <w:rsid w:val="008C3393"/>
    <w:rsid w:val="008C7435"/>
    <w:rsid w:val="00967AB9"/>
    <w:rsid w:val="00991BB9"/>
    <w:rsid w:val="009A5EE5"/>
    <w:rsid w:val="009B45B5"/>
    <w:rsid w:val="00B120EF"/>
    <w:rsid w:val="00B332BF"/>
    <w:rsid w:val="00B70E65"/>
    <w:rsid w:val="00B92449"/>
    <w:rsid w:val="00BA3BAD"/>
    <w:rsid w:val="00BB0936"/>
    <w:rsid w:val="00BE5625"/>
    <w:rsid w:val="00CC43F2"/>
    <w:rsid w:val="00D53B3B"/>
    <w:rsid w:val="00DA40FC"/>
    <w:rsid w:val="00DC4344"/>
    <w:rsid w:val="00DF1F5E"/>
    <w:rsid w:val="00F33380"/>
    <w:rsid w:val="00F50C54"/>
    <w:rsid w:val="00FA0E53"/>
    <w:rsid w:val="00FC2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9B250"/>
  <w15:chartTrackingRefBased/>
  <w15:docId w15:val="{3DB1158A-A45C-4694-88C7-DAD8D204B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30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39"/>
  </w:style>
  <w:style w:type="paragraph" w:styleId="Footer">
    <w:name w:val="footer"/>
    <w:basedOn w:val="Normal"/>
    <w:link w:val="FooterChar"/>
    <w:uiPriority w:val="99"/>
    <w:unhideWhenUsed/>
    <w:rsid w:val="004230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39"/>
  </w:style>
  <w:style w:type="table" w:styleId="TableGrid">
    <w:name w:val="Table Grid"/>
    <w:basedOn w:val="TableNormal"/>
    <w:uiPriority w:val="59"/>
    <w:rsid w:val="00837CF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7C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7C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CFF"/>
    <w:rPr>
      <w:color w:val="605E5C"/>
      <w:shd w:val="clear" w:color="auto" w:fill="E1DFDD"/>
    </w:rPr>
  </w:style>
  <w:style w:type="paragraph" w:customStyle="1" w:styleId="xxxxxmsonormal">
    <w:name w:val="x_x_x_x_x_msonormal"/>
    <w:basedOn w:val="Normal"/>
    <w:rsid w:val="005377D9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customStyle="1" w:styleId="xxxxxxapple-converted-space">
    <w:name w:val="x_x_x_x_x_xapple-converted-space"/>
    <w:basedOn w:val="DefaultParagraphFont"/>
    <w:rsid w:val="005377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2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7DEA43EB6BF4FAE013FBB6D04124A" ma:contentTypeVersion="12" ma:contentTypeDescription="Create a new document." ma:contentTypeScope="" ma:versionID="02bfc58cbde58158e1ff8690a8bfd25e">
  <xsd:schema xmlns:xsd="http://www.w3.org/2001/XMLSchema" xmlns:xs="http://www.w3.org/2001/XMLSchema" xmlns:p="http://schemas.microsoft.com/office/2006/metadata/properties" xmlns:ns3="702d8f08-23c8-467a-bc74-a36d01f7b097" xmlns:ns4="5472df73-6d0b-4966-95fc-b78f0360ef7e" targetNamespace="http://schemas.microsoft.com/office/2006/metadata/properties" ma:root="true" ma:fieldsID="2facc5526fd602f31b093cbeb17fa461" ns3:_="" ns4:_="">
    <xsd:import namespace="702d8f08-23c8-467a-bc74-a36d01f7b097"/>
    <xsd:import namespace="5472df73-6d0b-4966-95fc-b78f0360e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d8f08-23c8-467a-bc74-a36d01f7b0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2df73-6d0b-4966-95fc-b78f0360e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72CFAD-146B-4481-BE98-C259EEFD0A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AA8617-6660-45DC-A0DC-E3D135C3A9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4B38E3-38ED-4B6E-AB86-CDDA0D2DFC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d8f08-23c8-467a-bc74-a36d01f7b097"/>
    <ds:schemaRef ds:uri="5472df73-6d0b-4966-95fc-b78f0360e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 Dennison</dc:creator>
  <cp:keywords/>
  <dc:description/>
  <cp:lastModifiedBy>Paddy Osborn</cp:lastModifiedBy>
  <cp:revision>3</cp:revision>
  <dcterms:created xsi:type="dcterms:W3CDTF">2021-03-12T13:40:00Z</dcterms:created>
  <dcterms:modified xsi:type="dcterms:W3CDTF">2021-03-12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7DEA43EB6BF4FAE013FBB6D04124A</vt:lpwstr>
  </property>
</Properties>
</file>